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09A96BAE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BE5D83">
        <w:rPr>
          <w:rFonts w:eastAsia="Times New Roman" w:cstheme="minorHAnsi"/>
          <w:b/>
          <w:color w:val="181717"/>
          <w:sz w:val="28"/>
          <w:szCs w:val="28"/>
        </w:rPr>
        <w:t>4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0F45DF">
        <w:rPr>
          <w:rFonts w:eastAsia="Times New Roman" w:cstheme="minorHAnsi"/>
          <w:b/>
          <w:color w:val="181717"/>
          <w:sz w:val="28"/>
          <w:szCs w:val="28"/>
        </w:rPr>
        <w:t>Disk Brake</w:t>
      </w:r>
      <w:r w:rsidR="00BE5D83">
        <w:rPr>
          <w:rFonts w:eastAsia="Times New Roman" w:cstheme="minorHAnsi"/>
          <w:b/>
          <w:color w:val="181717"/>
          <w:sz w:val="28"/>
          <w:szCs w:val="28"/>
        </w:rPr>
        <w:t xml:space="preserve"> Diagnosis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8565AA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362D50">
        <w:t>Disc Brake Diagnostic Procedures, Visual Inspection, and Disc Brake Caliper Service</w:t>
      </w:r>
    </w:p>
    <w:p w14:paraId="7696F50F" w14:textId="394AD8A1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362D50">
        <w:t>Servicing Disc Brake Calipers and Disc Brake Squeal Correction</w:t>
      </w:r>
    </w:p>
    <w:p w14:paraId="07656C6A" w14:textId="1B68D66C" w:rsidR="00362D50" w:rsidRDefault="00362D50" w:rsidP="00796282">
      <w:pPr>
        <w:spacing w:after="0"/>
        <w:ind w:left="450" w:right="-810"/>
      </w:pPr>
      <w:r>
        <w:t xml:space="preserve">3. Disc Brake </w:t>
      </w:r>
      <w:r w:rsidR="00605DF7">
        <w:t>Symptom</w:t>
      </w:r>
      <w:r>
        <w:t xml:space="preserve"> Guide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2F736A0" w14:textId="77777777" w:rsidR="0022779C" w:rsidRDefault="008F46C1" w:rsidP="007C7928">
      <w:pPr>
        <w:spacing w:after="0"/>
        <w:ind w:left="450" w:right="-810"/>
      </w:pPr>
      <w:r>
        <w:t xml:space="preserve">1. </w:t>
      </w:r>
      <w:r w:rsidR="0022779C" w:rsidRPr="0022779C">
        <w:t>Discuss how to diagnose problems with disc brakes.</w:t>
      </w:r>
    </w:p>
    <w:p w14:paraId="122027D0" w14:textId="105B19B4" w:rsidR="0022779C" w:rsidRDefault="008F46C1" w:rsidP="0022779C">
      <w:pPr>
        <w:spacing w:after="0"/>
        <w:ind w:left="450" w:right="-810"/>
      </w:pPr>
      <w:r>
        <w:t xml:space="preserve">2. </w:t>
      </w:r>
      <w:r w:rsidR="0022779C">
        <w:t>Describe how to inspect, disassemble, and service disc brake calipers.</w:t>
      </w:r>
    </w:p>
    <w:p w14:paraId="2C34DA66" w14:textId="77777777" w:rsidR="0022779C" w:rsidRDefault="008F46C1" w:rsidP="009F682C">
      <w:pPr>
        <w:spacing w:after="0"/>
        <w:ind w:left="450" w:right="-810"/>
      </w:pPr>
      <w:r>
        <w:t xml:space="preserve">3. </w:t>
      </w:r>
      <w:r w:rsidR="0022779C" w:rsidRPr="0022779C">
        <w:t>Explain disc brake squeal correction.</w:t>
      </w:r>
    </w:p>
    <w:p w14:paraId="6B7CA609" w14:textId="5F0383FC" w:rsidR="009F682C" w:rsidRDefault="00492E83" w:rsidP="009F682C">
      <w:pPr>
        <w:spacing w:after="0"/>
        <w:ind w:left="450" w:right="-810"/>
      </w:pPr>
      <w:r>
        <w:t>4.</w:t>
      </w:r>
      <w:r w:rsidR="00E4311A">
        <w:t xml:space="preserve"> </w:t>
      </w:r>
      <w:r w:rsidR="0022779C" w:rsidRPr="0022779C">
        <w:t>State the symptoms of a faulty disc brake.</w:t>
      </w:r>
    </w:p>
    <w:p w14:paraId="55695049" w14:textId="43B75675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1C9098D" w14:textId="349C754F" w:rsidR="00605DF7" w:rsidRDefault="009E77DF" w:rsidP="00261F55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605DF7" w:rsidRPr="00605DF7">
        <w:t>Brake System Road Test</w:t>
      </w:r>
    </w:p>
    <w:p w14:paraId="6E62523C" w14:textId="248FAE65" w:rsidR="00605DF7" w:rsidRDefault="00605DF7" w:rsidP="00261F55">
      <w:pPr>
        <w:spacing w:after="0"/>
        <w:ind w:left="450" w:right="-810"/>
      </w:pPr>
      <w:r>
        <w:t xml:space="preserve">2. Task Sheet: </w:t>
      </w:r>
      <w:r w:rsidRPr="00605DF7">
        <w:t>Disc Brake Diagnosis and Service</w:t>
      </w:r>
    </w:p>
    <w:p w14:paraId="372230CF" w14:textId="19CDAA96" w:rsidR="00605DF7" w:rsidRDefault="00605DF7" w:rsidP="00261F55">
      <w:pPr>
        <w:spacing w:after="0"/>
        <w:ind w:left="450" w:right="-810"/>
      </w:pPr>
      <w:r>
        <w:t xml:space="preserve">3. Task Sheet: </w:t>
      </w:r>
      <w:r w:rsidR="009B67F4" w:rsidRPr="009B67F4">
        <w:t>Brake Pad Wear Indicator System</w:t>
      </w:r>
    </w:p>
    <w:p w14:paraId="0215EC27" w14:textId="4300A294" w:rsidR="009B67F4" w:rsidRDefault="009B67F4" w:rsidP="00261F55">
      <w:pPr>
        <w:spacing w:after="0"/>
        <w:ind w:left="450" w:right="-810"/>
      </w:pPr>
      <w:r>
        <w:t xml:space="preserve">4. Task Sheet: </w:t>
      </w:r>
      <w:r w:rsidRPr="009B67F4">
        <w:t>Brake Pad Burnishing-In Procedure</w:t>
      </w:r>
    </w:p>
    <w:p w14:paraId="1F61396E" w14:textId="195A3BFE" w:rsidR="00ED0D29" w:rsidRDefault="009B67F4" w:rsidP="00261F55">
      <w:pPr>
        <w:spacing w:after="0"/>
        <w:ind w:left="450" w:right="-810"/>
      </w:pPr>
      <w:r>
        <w:t>5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146EADD3" w:rsidR="00ED0D29" w:rsidRDefault="009B67F4" w:rsidP="00ED0D29">
      <w:pPr>
        <w:spacing w:after="0"/>
        <w:ind w:left="450" w:right="-810"/>
      </w:pPr>
      <w:r>
        <w:t>6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62B13A41" w:rsidR="00ED0D29" w:rsidRDefault="009B67F4" w:rsidP="00ED0D29">
      <w:pPr>
        <w:spacing w:after="0"/>
        <w:ind w:left="450" w:right="-810"/>
      </w:pPr>
      <w:r>
        <w:t>7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08D111F" w14:textId="77777777" w:rsidR="009B67F4" w:rsidRDefault="009B67F4" w:rsidP="009B67F4">
      <w:pPr>
        <w:spacing w:after="0"/>
        <w:ind w:left="450" w:right="-810"/>
      </w:pPr>
      <w:r>
        <w:t>1. Task Sheet: Brake System Road Test</w:t>
      </w:r>
    </w:p>
    <w:p w14:paraId="0ED67DB9" w14:textId="77777777" w:rsidR="009B67F4" w:rsidRDefault="009B67F4" w:rsidP="009B67F4">
      <w:pPr>
        <w:spacing w:after="0"/>
        <w:ind w:left="450" w:right="-810"/>
      </w:pPr>
      <w:r>
        <w:t>2. Task Sheet: Disc Brake Diagnosis and Service</w:t>
      </w:r>
    </w:p>
    <w:p w14:paraId="55A1E32B" w14:textId="77777777" w:rsidR="009B67F4" w:rsidRDefault="009B67F4" w:rsidP="009B67F4">
      <w:pPr>
        <w:spacing w:after="0"/>
        <w:ind w:left="450" w:right="-810"/>
      </w:pPr>
      <w:r>
        <w:t>3. Task Sheet: Brake Pad Wear Indicator System</w:t>
      </w:r>
    </w:p>
    <w:p w14:paraId="162C8485" w14:textId="77777777" w:rsidR="009B67F4" w:rsidRDefault="009B67F4" w:rsidP="009B67F4">
      <w:pPr>
        <w:spacing w:after="0"/>
        <w:ind w:left="450" w:right="-810"/>
      </w:pPr>
      <w:r>
        <w:t>4. Task Sheet: Brake Pad Burnishing-In Procedure</w:t>
      </w:r>
    </w:p>
    <w:p w14:paraId="138B9FF4" w14:textId="6EBAFA98" w:rsidR="00DF2F45" w:rsidRPr="00DF2F45" w:rsidRDefault="00DF2F45" w:rsidP="009B67F4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3339015" w14:textId="1636AC73" w:rsidR="001A7C7F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BECD00" w14:textId="3ACB4C3F" w:rsidR="00803810" w:rsidRDefault="00803810" w:rsidP="004637B0">
      <w:pPr>
        <w:spacing w:after="0"/>
        <w:ind w:left="450" w:right="-810"/>
      </w:pPr>
    </w:p>
    <w:p w14:paraId="5C5A4F21" w14:textId="77777777" w:rsidR="00F76C9B" w:rsidRDefault="00F76C9B" w:rsidP="004637B0">
      <w:pPr>
        <w:spacing w:after="0"/>
        <w:ind w:left="450" w:right="-810"/>
      </w:pPr>
    </w:p>
    <w:p w14:paraId="1E688A48" w14:textId="299EC72B" w:rsidR="00803810" w:rsidRDefault="00803810" w:rsidP="004637B0">
      <w:pPr>
        <w:spacing w:after="0"/>
        <w:ind w:left="450" w:right="-810"/>
      </w:pPr>
    </w:p>
    <w:p w14:paraId="1F452979" w14:textId="3B54D974" w:rsidR="00261F55" w:rsidRDefault="00261F55" w:rsidP="004637B0">
      <w:pPr>
        <w:spacing w:after="0"/>
        <w:ind w:left="450" w:right="-810"/>
      </w:pPr>
    </w:p>
    <w:p w14:paraId="41271075" w14:textId="12AF1FC4" w:rsidR="00261F55" w:rsidRDefault="00261F55" w:rsidP="004637B0">
      <w:pPr>
        <w:spacing w:after="0"/>
        <w:ind w:left="450" w:right="-810"/>
      </w:pPr>
    </w:p>
    <w:p w14:paraId="63624BB6" w14:textId="77777777" w:rsidR="00261F55" w:rsidRDefault="00261F5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C95E7" w14:textId="77777777" w:rsidR="0021224D" w:rsidRDefault="0021224D" w:rsidP="00E43A7A">
      <w:pPr>
        <w:spacing w:after="0" w:line="240" w:lineRule="auto"/>
      </w:pPr>
      <w:r>
        <w:separator/>
      </w:r>
    </w:p>
  </w:endnote>
  <w:endnote w:type="continuationSeparator" w:id="0">
    <w:p w14:paraId="62D27FC0" w14:textId="77777777" w:rsidR="0021224D" w:rsidRDefault="0021224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52D77" w14:textId="77777777" w:rsidR="0021224D" w:rsidRDefault="0021224D" w:rsidP="00E43A7A">
      <w:pPr>
        <w:spacing w:after="0" w:line="240" w:lineRule="auto"/>
      </w:pPr>
      <w:r>
        <w:separator/>
      </w:r>
    </w:p>
  </w:footnote>
  <w:footnote w:type="continuationSeparator" w:id="0">
    <w:p w14:paraId="7CDC7CA6" w14:textId="77777777" w:rsidR="0021224D" w:rsidRDefault="0021224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wFACUj3pEtAAAA"/>
  </w:docVars>
  <w:rsids>
    <w:rsidRoot w:val="00DF2F45"/>
    <w:rsid w:val="00002F88"/>
    <w:rsid w:val="00007410"/>
    <w:rsid w:val="0001231B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A7C7F"/>
    <w:rsid w:val="001B4E91"/>
    <w:rsid w:val="001D570B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62D50"/>
    <w:rsid w:val="003D0578"/>
    <w:rsid w:val="0040292E"/>
    <w:rsid w:val="00416A16"/>
    <w:rsid w:val="00431A46"/>
    <w:rsid w:val="00435451"/>
    <w:rsid w:val="00442DF4"/>
    <w:rsid w:val="00460C4E"/>
    <w:rsid w:val="004637B0"/>
    <w:rsid w:val="00464DF1"/>
    <w:rsid w:val="00466ACB"/>
    <w:rsid w:val="00467B4D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64EE4"/>
    <w:rsid w:val="0058048B"/>
    <w:rsid w:val="005868EC"/>
    <w:rsid w:val="005E3067"/>
    <w:rsid w:val="00605DF7"/>
    <w:rsid w:val="00613E48"/>
    <w:rsid w:val="00615FE4"/>
    <w:rsid w:val="006351B8"/>
    <w:rsid w:val="0063586A"/>
    <w:rsid w:val="00641B95"/>
    <w:rsid w:val="00642E5D"/>
    <w:rsid w:val="00643D46"/>
    <w:rsid w:val="00662A68"/>
    <w:rsid w:val="0068126B"/>
    <w:rsid w:val="0068395F"/>
    <w:rsid w:val="00692749"/>
    <w:rsid w:val="00696D9C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B1276"/>
    <w:rsid w:val="007C16D5"/>
    <w:rsid w:val="007C1A7E"/>
    <w:rsid w:val="007C7928"/>
    <w:rsid w:val="007E2880"/>
    <w:rsid w:val="00803810"/>
    <w:rsid w:val="00824C4D"/>
    <w:rsid w:val="008253C6"/>
    <w:rsid w:val="0085332D"/>
    <w:rsid w:val="008550B2"/>
    <w:rsid w:val="0087615D"/>
    <w:rsid w:val="00892203"/>
    <w:rsid w:val="008A5821"/>
    <w:rsid w:val="008D53A0"/>
    <w:rsid w:val="008F46C1"/>
    <w:rsid w:val="009268E1"/>
    <w:rsid w:val="0092799E"/>
    <w:rsid w:val="009735FB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68F1"/>
    <w:rsid w:val="00AD289A"/>
    <w:rsid w:val="00AF1D71"/>
    <w:rsid w:val="00AF3CF7"/>
    <w:rsid w:val="00B1051E"/>
    <w:rsid w:val="00B26AC2"/>
    <w:rsid w:val="00B520AD"/>
    <w:rsid w:val="00B52BE8"/>
    <w:rsid w:val="00B600DE"/>
    <w:rsid w:val="00B614AC"/>
    <w:rsid w:val="00B723D2"/>
    <w:rsid w:val="00B76E29"/>
    <w:rsid w:val="00B77EC5"/>
    <w:rsid w:val="00B84DF2"/>
    <w:rsid w:val="00B902E4"/>
    <w:rsid w:val="00B95B75"/>
    <w:rsid w:val="00B97438"/>
    <w:rsid w:val="00BA3D3F"/>
    <w:rsid w:val="00BB1DB0"/>
    <w:rsid w:val="00BB438C"/>
    <w:rsid w:val="00BE18A3"/>
    <w:rsid w:val="00BE5D83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A0114"/>
    <w:rsid w:val="00CA1EC5"/>
    <w:rsid w:val="00CB054E"/>
    <w:rsid w:val="00CC06DE"/>
    <w:rsid w:val="00CE6A68"/>
    <w:rsid w:val="00D02B2D"/>
    <w:rsid w:val="00D524C5"/>
    <w:rsid w:val="00D67691"/>
    <w:rsid w:val="00D86CD2"/>
    <w:rsid w:val="00D9596F"/>
    <w:rsid w:val="00DA1A6E"/>
    <w:rsid w:val="00DA491F"/>
    <w:rsid w:val="00DB71DB"/>
    <w:rsid w:val="00DD4587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2511E"/>
    <w:rsid w:val="00F25333"/>
    <w:rsid w:val="00F25410"/>
    <w:rsid w:val="00F319F6"/>
    <w:rsid w:val="00F630FF"/>
    <w:rsid w:val="00F65684"/>
    <w:rsid w:val="00F76C9B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0</cp:revision>
  <cp:lastPrinted>2022-03-24T15:11:00Z</cp:lastPrinted>
  <dcterms:created xsi:type="dcterms:W3CDTF">2022-03-23T17:20:00Z</dcterms:created>
  <dcterms:modified xsi:type="dcterms:W3CDTF">2022-03-24T15:21:00Z</dcterms:modified>
</cp:coreProperties>
</file>